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Su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uth Sudan received a score of 27.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uth Sudan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
          <w:bCs/>
        </w:rPr>
        <w:t xml:space="preserve">4.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uth Sudan received a score of 57.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uth Sudan received a score of 5.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uth Sud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uth Sudan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uth Sud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uth Sudan received a score of 0.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uth Sud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uth Sudan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uth Sud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uth Suda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uth Sud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uth Sudan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uth Sud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uth Sudan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uth Sud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C4F15-87AB-43B2-9A2E-422F285BE1C8}"/>
</file>

<file path=customXml/itemProps2.xml><?xml version="1.0" encoding="utf-8"?>
<ds:datastoreItem xmlns:ds="http://schemas.openxmlformats.org/officeDocument/2006/customXml" ds:itemID="{1E3D4B93-9829-4F69-B562-B4E3CEC76F48}"/>
</file>

<file path=customXml/itemProps3.xml><?xml version="1.0" encoding="utf-8"?>
<ds:datastoreItem xmlns:ds="http://schemas.openxmlformats.org/officeDocument/2006/customXml" ds:itemID="{272F1D10-BF6E-43DA-8F22-D443112BAFF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3:15Z</dcterms:created>
  <dcterms:modified xsi:type="dcterms:W3CDTF">2024-11-01T1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uth Sud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